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3301"/>
        <w:tblW w:w="8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"/>
        <w:gridCol w:w="5329"/>
        <w:gridCol w:w="3052"/>
      </w:tblGrid>
      <w:tr w:rsidR="00A1052A" w:rsidRPr="0008026E" w14:paraId="17BF4C72" w14:textId="77777777" w:rsidTr="00A1052A">
        <w:trPr>
          <w:trHeight w:val="255"/>
        </w:trPr>
        <w:tc>
          <w:tcPr>
            <w:tcW w:w="439" w:type="dxa"/>
          </w:tcPr>
          <w:p w14:paraId="025C4E4F" w14:textId="20E46138" w:rsidR="00A1052A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#</w:t>
            </w:r>
          </w:p>
        </w:tc>
        <w:tc>
          <w:tcPr>
            <w:tcW w:w="5329" w:type="dxa"/>
            <w:shd w:val="clear" w:color="auto" w:fill="auto"/>
            <w:noWrap/>
          </w:tcPr>
          <w:p w14:paraId="2A34DBE8" w14:textId="6ABF13F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luded Sentence</w:t>
            </w:r>
          </w:p>
        </w:tc>
        <w:tc>
          <w:tcPr>
            <w:tcW w:w="3052" w:type="dxa"/>
          </w:tcPr>
          <w:p w14:paraId="48E51765" w14:textId="4033C7CC" w:rsidR="00A1052A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son</w:t>
            </w:r>
          </w:p>
        </w:tc>
      </w:tr>
      <w:tr w:rsidR="00A1052A" w:rsidRPr="0008026E" w14:paraId="5D31E668" w14:textId="7238046D" w:rsidTr="00A1052A">
        <w:trPr>
          <w:trHeight w:val="255"/>
        </w:trPr>
        <w:tc>
          <w:tcPr>
            <w:tcW w:w="439" w:type="dxa"/>
          </w:tcPr>
          <w:p w14:paraId="27E1C5F8" w14:textId="7FE91CF5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30B8D20" w14:textId="0388884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 bad thing has been turned into a good thing and.</w:t>
            </w:r>
          </w:p>
        </w:tc>
        <w:tc>
          <w:tcPr>
            <w:tcW w:w="3052" w:type="dxa"/>
          </w:tcPr>
          <w:p w14:paraId="6A0EC17B" w14:textId="075D7E30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ntence fragment</w:t>
            </w:r>
          </w:p>
        </w:tc>
      </w:tr>
      <w:tr w:rsidR="00A1052A" w:rsidRPr="0008026E" w14:paraId="4A2AEBB8" w14:textId="53217D80" w:rsidTr="00A1052A">
        <w:trPr>
          <w:trHeight w:val="255"/>
        </w:trPr>
        <w:tc>
          <w:tcPr>
            <w:tcW w:w="439" w:type="dxa"/>
          </w:tcPr>
          <w:p w14:paraId="6051DFB7" w14:textId="2D08D92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5E60FF31" w14:textId="1B74865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fter leaving the navy in he joined the merchant marines.</w:t>
            </w:r>
          </w:p>
        </w:tc>
        <w:tc>
          <w:tcPr>
            <w:tcW w:w="3052" w:type="dxa"/>
          </w:tcPr>
          <w:p w14:paraId="46D86DF8" w14:textId="63B0AF84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word (e.g. a year)</w:t>
            </w:r>
          </w:p>
        </w:tc>
      </w:tr>
      <w:tr w:rsidR="00A1052A" w:rsidRPr="0008026E" w14:paraId="3785FBF7" w14:textId="77FF8E18" w:rsidTr="00A1052A">
        <w:trPr>
          <w:trHeight w:val="255"/>
        </w:trPr>
        <w:tc>
          <w:tcPr>
            <w:tcW w:w="439" w:type="dxa"/>
          </w:tcPr>
          <w:p w14:paraId="65AAC4BA" w14:textId="47800B55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6BA1C16A" w14:textId="400046D9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so,  please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look at Howell for Oct 2001.</w:t>
            </w:r>
          </w:p>
        </w:tc>
        <w:tc>
          <w:tcPr>
            <w:tcW w:w="3052" w:type="dxa"/>
          </w:tcPr>
          <w:p w14:paraId="21FB281B" w14:textId="71EEB1E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space</w:t>
            </w:r>
          </w:p>
        </w:tc>
      </w:tr>
      <w:tr w:rsidR="00A1052A" w:rsidRPr="0008026E" w14:paraId="28DFE21D" w14:textId="3B3E512D" w:rsidTr="00A1052A">
        <w:trPr>
          <w:trHeight w:val="255"/>
        </w:trPr>
        <w:tc>
          <w:tcPr>
            <w:tcW w:w="439" w:type="dxa"/>
          </w:tcPr>
          <w:p w14:paraId="29366383" w14:textId="163F850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2A200155" w14:textId="634A01D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spellStart"/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b,I'll</w:t>
            </w:r>
            <w:proofErr w:type="spellEnd"/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take Denver to Win.</w:t>
            </w:r>
          </w:p>
        </w:tc>
        <w:tc>
          <w:tcPr>
            <w:tcW w:w="3052" w:type="dxa"/>
          </w:tcPr>
          <w:p w14:paraId="60BCFC1E" w14:textId="0C550B2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space</w:t>
            </w:r>
          </w:p>
        </w:tc>
      </w:tr>
      <w:tr w:rsidR="00A1052A" w:rsidRPr="0008026E" w14:paraId="783E8C09" w14:textId="4D2103C2" w:rsidTr="00A1052A">
        <w:trPr>
          <w:trHeight w:val="255"/>
        </w:trPr>
        <w:tc>
          <w:tcPr>
            <w:tcW w:w="439" w:type="dxa"/>
          </w:tcPr>
          <w:p w14:paraId="26056E02" w14:textId="1DDE825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2FF229E9" w14:textId="2694657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Did you ever hear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ything?.</w:t>
            </w:r>
            <w:proofErr w:type="gramEnd"/>
          </w:p>
        </w:tc>
        <w:tc>
          <w:tcPr>
            <w:tcW w:w="3052" w:type="dxa"/>
          </w:tcPr>
          <w:p w14:paraId="069A02CB" w14:textId="7AC3F8F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punctuation</w:t>
            </w:r>
          </w:p>
        </w:tc>
      </w:tr>
      <w:tr w:rsidR="00A1052A" w:rsidRPr="0008026E" w14:paraId="17939C48" w14:textId="5D69ED00" w:rsidTr="00A1052A">
        <w:trPr>
          <w:trHeight w:val="255"/>
        </w:trPr>
        <w:tc>
          <w:tcPr>
            <w:tcW w:w="439" w:type="dxa"/>
          </w:tcPr>
          <w:p w14:paraId="4E9134AB" w14:textId="7C3BB4B9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128F1E8C" w14:textId="395A0C2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 you see Laura's message.?</w:t>
            </w:r>
          </w:p>
        </w:tc>
        <w:tc>
          <w:tcPr>
            <w:tcW w:w="3052" w:type="dxa"/>
          </w:tcPr>
          <w:p w14:paraId="43B60F3D" w14:textId="24DC23E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punctuation</w:t>
            </w:r>
          </w:p>
        </w:tc>
      </w:tr>
      <w:tr w:rsidR="00A1052A" w:rsidRPr="0008026E" w14:paraId="50895ACF" w14:textId="3A7362C3" w:rsidTr="00A1052A">
        <w:trPr>
          <w:trHeight w:val="255"/>
        </w:trPr>
        <w:tc>
          <w:tcPr>
            <w:tcW w:w="439" w:type="dxa"/>
          </w:tcPr>
          <w:p w14:paraId="607B7606" w14:textId="19910AF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14DF2B35" w14:textId="339E71A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Do you have it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yet?.</w:t>
            </w:r>
            <w:proofErr w:type="gramEnd"/>
          </w:p>
        </w:tc>
        <w:tc>
          <w:tcPr>
            <w:tcW w:w="3052" w:type="dxa"/>
          </w:tcPr>
          <w:p w14:paraId="77A0B73E" w14:textId="3BBDDE31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punctuation</w:t>
            </w:r>
          </w:p>
        </w:tc>
      </w:tr>
      <w:tr w:rsidR="00A1052A" w:rsidRPr="0008026E" w14:paraId="44D83006" w14:textId="6BA2AEA5" w:rsidTr="00A1052A">
        <w:trPr>
          <w:trHeight w:val="255"/>
        </w:trPr>
        <w:tc>
          <w:tcPr>
            <w:tcW w:w="439" w:type="dxa"/>
          </w:tcPr>
          <w:p w14:paraId="6ED5A6BB" w14:textId="6C5EF6B4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406D86C6" w14:textId="7B6BBA4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Do you have that information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yet?.</w:t>
            </w:r>
            <w:proofErr w:type="gramEnd"/>
          </w:p>
        </w:tc>
        <w:tc>
          <w:tcPr>
            <w:tcW w:w="3052" w:type="dxa"/>
          </w:tcPr>
          <w:p w14:paraId="5B12EA26" w14:textId="7E01BFF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punctuation</w:t>
            </w:r>
          </w:p>
        </w:tc>
      </w:tr>
      <w:tr w:rsidR="00A1052A" w:rsidRPr="0008026E" w14:paraId="7107F504" w14:textId="7FAD9788" w:rsidTr="00A1052A">
        <w:trPr>
          <w:trHeight w:val="255"/>
        </w:trPr>
        <w:tc>
          <w:tcPr>
            <w:tcW w:w="439" w:type="dxa"/>
          </w:tcPr>
          <w:p w14:paraId="283F3617" w14:textId="122B481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4B724B5" w14:textId="156A40A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Expect much better numbers on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ames  home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turf this week.</w:t>
            </w:r>
          </w:p>
        </w:tc>
        <w:tc>
          <w:tcPr>
            <w:tcW w:w="3052" w:type="dxa"/>
          </w:tcPr>
          <w:p w14:paraId="419B338B" w14:textId="115E95D0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space / space instead of apostrophe (James’)</w:t>
            </w:r>
          </w:p>
        </w:tc>
      </w:tr>
      <w:tr w:rsidR="00A1052A" w:rsidRPr="0008026E" w14:paraId="5960C53B" w14:textId="7A152E24" w:rsidTr="00A1052A">
        <w:trPr>
          <w:trHeight w:val="255"/>
        </w:trPr>
        <w:tc>
          <w:tcPr>
            <w:tcW w:w="439" w:type="dxa"/>
          </w:tcPr>
          <w:p w14:paraId="649A2D74" w14:textId="21792EA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0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594F7C4F" w14:textId="1C0AC7A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Fed will continue to have oversight over 38 US banks.</w:t>
            </w:r>
          </w:p>
        </w:tc>
        <w:tc>
          <w:tcPr>
            <w:tcW w:w="3052" w:type="dxa"/>
          </w:tcPr>
          <w:p w14:paraId="19980255" w14:textId="78C6BC1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first letter (The)</w:t>
            </w:r>
          </w:p>
        </w:tc>
      </w:tr>
      <w:tr w:rsidR="00A1052A" w:rsidRPr="0008026E" w14:paraId="42D8728B" w14:textId="779E360A" w:rsidTr="00A1052A">
        <w:trPr>
          <w:trHeight w:val="255"/>
        </w:trPr>
        <w:tc>
          <w:tcPr>
            <w:tcW w:w="439" w:type="dxa"/>
          </w:tcPr>
          <w:p w14:paraId="5824711A" w14:textId="40FFEBD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1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707B3CCD" w14:textId="09CEA88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He left the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ets  win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over Miami in the second half on October.</w:t>
            </w:r>
          </w:p>
        </w:tc>
        <w:tc>
          <w:tcPr>
            <w:tcW w:w="3052" w:type="dxa"/>
          </w:tcPr>
          <w:p w14:paraId="0B8C228F" w14:textId="29D37A35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Double space / space instead of apostrophe (Jets’) </w:t>
            </w:r>
          </w:p>
        </w:tc>
      </w:tr>
      <w:tr w:rsidR="00A1052A" w:rsidRPr="0008026E" w14:paraId="4B4E3809" w14:textId="1A16846B" w:rsidTr="00A1052A">
        <w:trPr>
          <w:trHeight w:val="255"/>
        </w:trPr>
        <w:tc>
          <w:tcPr>
            <w:tcW w:w="439" w:type="dxa"/>
          </w:tcPr>
          <w:p w14:paraId="5749016C" w14:textId="3507D799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04AF11E5" w14:textId="0913CA6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He only gained 17 yards on nine carries in the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aguars  previous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.</w:t>
            </w:r>
          </w:p>
        </w:tc>
        <w:tc>
          <w:tcPr>
            <w:tcW w:w="3052" w:type="dxa"/>
          </w:tcPr>
          <w:p w14:paraId="6CE2C6BF" w14:textId="29A3F684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space / space instead of apostrophe (Jaguars’)</w:t>
            </w:r>
          </w:p>
        </w:tc>
      </w:tr>
      <w:tr w:rsidR="00A1052A" w:rsidRPr="0008026E" w14:paraId="33DAF3D8" w14:textId="52EF9156" w:rsidTr="00A1052A">
        <w:trPr>
          <w:trHeight w:val="255"/>
        </w:trPr>
        <w:tc>
          <w:tcPr>
            <w:tcW w:w="439" w:type="dxa"/>
          </w:tcPr>
          <w:p w14:paraId="74E06BF4" w14:textId="08E6D46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12C893CE" w14:textId="26C87FE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Hence the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mportannce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of the media bidding battle in Britain.</w:t>
            </w:r>
          </w:p>
        </w:tc>
        <w:tc>
          <w:tcPr>
            <w:tcW w:w="3052" w:type="dxa"/>
          </w:tcPr>
          <w:p w14:paraId="4BA76523" w14:textId="423E8D2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orrect spelling of ‘importance’</w:t>
            </w:r>
          </w:p>
        </w:tc>
      </w:tr>
      <w:tr w:rsidR="00A1052A" w:rsidRPr="0008026E" w14:paraId="576E2AAB" w14:textId="6FDFC1D5" w:rsidTr="00A1052A">
        <w:trPr>
          <w:trHeight w:val="255"/>
        </w:trPr>
        <w:tc>
          <w:tcPr>
            <w:tcW w:w="439" w:type="dxa"/>
          </w:tcPr>
          <w:p w14:paraId="1F572814" w14:textId="1A6F931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71C96D2C" w14:textId="609A6D1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s will be hard.</w:t>
            </w:r>
          </w:p>
        </w:tc>
        <w:tc>
          <w:tcPr>
            <w:tcW w:w="3052" w:type="dxa"/>
          </w:tcPr>
          <w:p w14:paraId="761C0B93" w14:textId="0A1FADB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first letter (This)</w:t>
            </w:r>
          </w:p>
        </w:tc>
      </w:tr>
      <w:tr w:rsidR="00A1052A" w:rsidRPr="0008026E" w14:paraId="7E8B9F12" w14:textId="2CF508B4" w:rsidTr="00A1052A">
        <w:trPr>
          <w:trHeight w:val="255"/>
        </w:trPr>
        <w:tc>
          <w:tcPr>
            <w:tcW w:w="439" w:type="dxa"/>
          </w:tcPr>
          <w:p w14:paraId="121F671A" w14:textId="456AB61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5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867BB5D" w14:textId="6DA94740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I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n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t mean to get you so bent out of shape.</w:t>
            </w:r>
          </w:p>
        </w:tc>
        <w:tc>
          <w:tcPr>
            <w:tcW w:w="3052" w:type="dxa"/>
          </w:tcPr>
          <w:p w14:paraId="4F5BB66F" w14:textId="5454D5C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ace instead of apostrophe (didn’t)</w:t>
            </w:r>
          </w:p>
        </w:tc>
      </w:tr>
      <w:tr w:rsidR="00A1052A" w:rsidRPr="0008026E" w14:paraId="546B95DB" w14:textId="0C72A063" w:rsidTr="00A1052A">
        <w:trPr>
          <w:trHeight w:val="255"/>
        </w:trPr>
        <w:tc>
          <w:tcPr>
            <w:tcW w:w="439" w:type="dxa"/>
          </w:tcPr>
          <w:p w14:paraId="29C5030C" w14:textId="29D971C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6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4D626FE5" w14:textId="59C305D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I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nt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think any country wants to step out ahead and take the lead.</w:t>
            </w:r>
          </w:p>
        </w:tc>
        <w:tc>
          <w:tcPr>
            <w:tcW w:w="3052" w:type="dxa"/>
          </w:tcPr>
          <w:p w14:paraId="247FA433" w14:textId="4AD95821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apostrophe (don’t)</w:t>
            </w:r>
          </w:p>
        </w:tc>
      </w:tr>
      <w:tr w:rsidR="00A1052A" w:rsidRPr="0008026E" w14:paraId="25B5F263" w14:textId="4FCAEEC6" w:rsidTr="00A1052A">
        <w:trPr>
          <w:trHeight w:val="255"/>
        </w:trPr>
        <w:tc>
          <w:tcPr>
            <w:tcW w:w="439" w:type="dxa"/>
          </w:tcPr>
          <w:p w14:paraId="1350D47C" w14:textId="15EF4ADF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E60E174" w14:textId="06129E55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I think we are </w:t>
            </w:r>
            <w:proofErr w:type="spellStart"/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ng</w:t>
            </w:r>
            <w:proofErr w:type="spellEnd"/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OK.</w:t>
            </w:r>
          </w:p>
        </w:tc>
        <w:tc>
          <w:tcPr>
            <w:tcW w:w="3052" w:type="dxa"/>
          </w:tcPr>
          <w:p w14:paraId="37370F40" w14:textId="023B089F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orrect spelling of ‘doing’</w:t>
            </w:r>
          </w:p>
        </w:tc>
      </w:tr>
      <w:tr w:rsidR="00A1052A" w:rsidRPr="0008026E" w14:paraId="0C96F293" w14:textId="5650E49D" w:rsidTr="00A1052A">
        <w:trPr>
          <w:trHeight w:val="255"/>
        </w:trPr>
        <w:tc>
          <w:tcPr>
            <w:tcW w:w="439" w:type="dxa"/>
          </w:tcPr>
          <w:p w14:paraId="1E92B20F" w14:textId="1818037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8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5020923C" w14:textId="1EF455F7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If your reasonable, I'll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reasonable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.</w:t>
            </w:r>
          </w:p>
        </w:tc>
        <w:tc>
          <w:tcPr>
            <w:tcW w:w="3052" w:type="dxa"/>
          </w:tcPr>
          <w:p w14:paraId="785F371E" w14:textId="48B60F81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space (be reasonable)</w:t>
            </w:r>
          </w:p>
        </w:tc>
      </w:tr>
      <w:tr w:rsidR="00A1052A" w:rsidRPr="0008026E" w14:paraId="7EA78824" w14:textId="77D2832A" w:rsidTr="00A1052A">
        <w:trPr>
          <w:trHeight w:val="255"/>
        </w:trPr>
        <w:tc>
          <w:tcPr>
            <w:tcW w:w="439" w:type="dxa"/>
          </w:tcPr>
          <w:p w14:paraId="46BCE3C4" w14:textId="6C4A87E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9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15E49EA9" w14:textId="7CC5AE4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untao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is in Washington this </w:t>
            </w: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eek  meeting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with lawmakers.</w:t>
            </w:r>
          </w:p>
        </w:tc>
        <w:tc>
          <w:tcPr>
            <w:tcW w:w="3052" w:type="dxa"/>
          </w:tcPr>
          <w:p w14:paraId="61FED978" w14:textId="2530296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space / space instead of comma</w:t>
            </w:r>
          </w:p>
        </w:tc>
      </w:tr>
      <w:tr w:rsidR="00A1052A" w:rsidRPr="0008026E" w14:paraId="44293B51" w14:textId="08E9AA23" w:rsidTr="00A1052A">
        <w:trPr>
          <w:trHeight w:val="255"/>
        </w:trPr>
        <w:tc>
          <w:tcPr>
            <w:tcW w:w="439" w:type="dxa"/>
          </w:tcPr>
          <w:p w14:paraId="1927E304" w14:textId="024CC3A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0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7C1EC99B" w14:textId="577AB2B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spellStart"/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lly,I'm</w:t>
            </w:r>
            <w:proofErr w:type="spellEnd"/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gonna be early this week.</w:t>
            </w:r>
          </w:p>
        </w:tc>
        <w:tc>
          <w:tcPr>
            <w:tcW w:w="3052" w:type="dxa"/>
          </w:tcPr>
          <w:p w14:paraId="0730B684" w14:textId="5E72FB4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space (Kelly, I’m)</w:t>
            </w:r>
          </w:p>
        </w:tc>
      </w:tr>
      <w:tr w:rsidR="00A1052A" w:rsidRPr="0008026E" w14:paraId="2073D7BA" w14:textId="72D6A976" w:rsidTr="00A1052A">
        <w:trPr>
          <w:trHeight w:val="255"/>
        </w:trPr>
        <w:tc>
          <w:tcPr>
            <w:tcW w:w="439" w:type="dxa"/>
          </w:tcPr>
          <w:p w14:paraId="78E78B1D" w14:textId="55FA6E3A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1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7CD55D93" w14:textId="2A3CC89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My comments are in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uschia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.</w:t>
            </w:r>
          </w:p>
        </w:tc>
        <w:tc>
          <w:tcPr>
            <w:tcW w:w="3052" w:type="dxa"/>
          </w:tcPr>
          <w:p w14:paraId="303006F5" w14:textId="78CF6F0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Incorrect spelling of ‘fuchsia’ </w:t>
            </w:r>
          </w:p>
        </w:tc>
      </w:tr>
      <w:tr w:rsidR="00A1052A" w:rsidRPr="0008026E" w14:paraId="6891D0ED" w14:textId="3D87BED8" w:rsidTr="00A1052A">
        <w:trPr>
          <w:trHeight w:val="255"/>
        </w:trPr>
        <w:tc>
          <w:tcPr>
            <w:tcW w:w="439" w:type="dxa"/>
          </w:tcPr>
          <w:p w14:paraId="14146BE6" w14:textId="0363866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2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1727AFD9" w14:textId="65D0BDF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Nothing but good news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veryday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.</w:t>
            </w:r>
          </w:p>
        </w:tc>
        <w:tc>
          <w:tcPr>
            <w:tcW w:w="3052" w:type="dxa"/>
          </w:tcPr>
          <w:p w14:paraId="1BB13625" w14:textId="2AFBA3F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space (every day)</w:t>
            </w:r>
          </w:p>
        </w:tc>
      </w:tr>
      <w:tr w:rsidR="00A1052A" w:rsidRPr="0008026E" w14:paraId="1CF886B4" w14:textId="7876DC77" w:rsidTr="00A1052A">
        <w:trPr>
          <w:trHeight w:val="255"/>
        </w:trPr>
        <w:tc>
          <w:tcPr>
            <w:tcW w:w="439" w:type="dxa"/>
          </w:tcPr>
          <w:p w14:paraId="284EBE6F" w14:textId="1C2729E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D08FDAC" w14:textId="6E7C0EC0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n Friday, October 26th.</w:t>
            </w:r>
          </w:p>
        </w:tc>
        <w:tc>
          <w:tcPr>
            <w:tcW w:w="3052" w:type="dxa"/>
          </w:tcPr>
          <w:p w14:paraId="02F4B5D3" w14:textId="1028B914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ntence fragment</w:t>
            </w:r>
          </w:p>
        </w:tc>
      </w:tr>
      <w:tr w:rsidR="00A1052A" w:rsidRPr="0008026E" w14:paraId="12A72BDF" w14:textId="00F0050C" w:rsidTr="00A1052A">
        <w:trPr>
          <w:trHeight w:val="255"/>
        </w:trPr>
        <w:tc>
          <w:tcPr>
            <w:tcW w:w="439" w:type="dxa"/>
          </w:tcPr>
          <w:p w14:paraId="5AD24A66" w14:textId="257E732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4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05546B5B" w14:textId="6FEC6457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bert ,I'm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working on this right now.</w:t>
            </w:r>
          </w:p>
        </w:tc>
        <w:tc>
          <w:tcPr>
            <w:tcW w:w="3052" w:type="dxa"/>
          </w:tcPr>
          <w:p w14:paraId="12FE42FB" w14:textId="77B3017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ace-comma, rather than comma-space</w:t>
            </w:r>
          </w:p>
        </w:tc>
      </w:tr>
      <w:tr w:rsidR="00A1052A" w:rsidRPr="0008026E" w14:paraId="7A5F5E8B" w14:textId="3F5C4256" w:rsidTr="00A1052A">
        <w:trPr>
          <w:trHeight w:val="255"/>
        </w:trPr>
        <w:tc>
          <w:tcPr>
            <w:tcW w:w="439" w:type="dxa"/>
          </w:tcPr>
          <w:p w14:paraId="6B75E5B8" w14:textId="7F13A362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5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24ACB20" w14:textId="507D215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Since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yall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are so slow to think, here are a few ideas.</w:t>
            </w:r>
          </w:p>
        </w:tc>
        <w:tc>
          <w:tcPr>
            <w:tcW w:w="3052" w:type="dxa"/>
          </w:tcPr>
          <w:p w14:paraId="5169BBEF" w14:textId="10385F09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sing apostrophe (y’all)</w:t>
            </w:r>
          </w:p>
        </w:tc>
      </w:tr>
      <w:tr w:rsidR="00A1052A" w:rsidRPr="0008026E" w14:paraId="17F49C06" w14:textId="605B91F2" w:rsidTr="00A1052A">
        <w:trPr>
          <w:trHeight w:val="255"/>
        </w:trPr>
        <w:tc>
          <w:tcPr>
            <w:tcW w:w="439" w:type="dxa"/>
          </w:tcPr>
          <w:p w14:paraId="3E774933" w14:textId="2F6FE41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6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7BAE51F" w14:textId="24FAA421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proofErr w:type="gram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</w:t>
            </w:r>
            <w:proofErr w:type="gram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I don't know who it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l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be carrying the load.</w:t>
            </w:r>
          </w:p>
        </w:tc>
        <w:tc>
          <w:tcPr>
            <w:tcW w:w="3052" w:type="dxa"/>
          </w:tcPr>
          <w:p w14:paraId="33FACDC0" w14:textId="513B4586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ace instead of apostrophe (it’ll)</w:t>
            </w:r>
          </w:p>
        </w:tc>
      </w:tr>
      <w:tr w:rsidR="00A1052A" w:rsidRPr="0008026E" w14:paraId="3EA52897" w14:textId="37B41A9D" w:rsidTr="00A1052A">
        <w:trPr>
          <w:trHeight w:val="255"/>
        </w:trPr>
        <w:tc>
          <w:tcPr>
            <w:tcW w:w="439" w:type="dxa"/>
          </w:tcPr>
          <w:p w14:paraId="0F69635A" w14:textId="728EC33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7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1E1249C7" w14:textId="014000BF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Some of us may have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ve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acted as critics at one point or another.</w:t>
            </w:r>
          </w:p>
        </w:tc>
        <w:tc>
          <w:tcPr>
            <w:tcW w:w="3052" w:type="dxa"/>
          </w:tcPr>
          <w:p w14:paraId="136DC70A" w14:textId="634AD0E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uble word (have)</w:t>
            </w:r>
          </w:p>
        </w:tc>
      </w:tr>
      <w:tr w:rsidR="00A1052A" w:rsidRPr="0008026E" w14:paraId="31D11309" w14:textId="7579817A" w:rsidTr="00A1052A">
        <w:trPr>
          <w:trHeight w:val="255"/>
        </w:trPr>
        <w:tc>
          <w:tcPr>
            <w:tcW w:w="439" w:type="dxa"/>
          </w:tcPr>
          <w:p w14:paraId="1A19D0D8" w14:textId="69E4D66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8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611305C4" w14:textId="59151D81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hat s all I have to say.</w:t>
            </w:r>
          </w:p>
        </w:tc>
        <w:tc>
          <w:tcPr>
            <w:tcW w:w="3052" w:type="dxa"/>
          </w:tcPr>
          <w:p w14:paraId="51692406" w14:textId="5E4F985D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ace instead of apostrophe (That’s)</w:t>
            </w:r>
          </w:p>
        </w:tc>
      </w:tr>
      <w:tr w:rsidR="00A1052A" w:rsidRPr="0008026E" w14:paraId="2D963164" w14:textId="4997DA03" w:rsidTr="00A1052A">
        <w:trPr>
          <w:trHeight w:val="255"/>
        </w:trPr>
        <w:tc>
          <w:tcPr>
            <w:tcW w:w="439" w:type="dxa"/>
          </w:tcPr>
          <w:p w14:paraId="693AE374" w14:textId="0B02D05E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9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3CD40A26" w14:textId="6B6DAAB5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The area has an Armenian population but falls within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erbajian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.</w:t>
            </w:r>
          </w:p>
        </w:tc>
        <w:tc>
          <w:tcPr>
            <w:tcW w:w="3052" w:type="dxa"/>
          </w:tcPr>
          <w:p w14:paraId="61938B24" w14:textId="5BC4F083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orrect spelling of ‘Azerbaijan’</w:t>
            </w:r>
          </w:p>
        </w:tc>
      </w:tr>
      <w:tr w:rsidR="00A1052A" w:rsidRPr="0008026E" w14:paraId="514CE2F5" w14:textId="744DCD0D" w:rsidTr="00A1052A">
        <w:trPr>
          <w:trHeight w:val="255"/>
        </w:trPr>
        <w:tc>
          <w:tcPr>
            <w:tcW w:w="439" w:type="dxa"/>
          </w:tcPr>
          <w:p w14:paraId="6A2FFCEB" w14:textId="0600658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0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75F19E25" w14:textId="1334C32B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he Mercedes drivers ae likely to break the track records.</w:t>
            </w:r>
          </w:p>
        </w:tc>
        <w:tc>
          <w:tcPr>
            <w:tcW w:w="3052" w:type="dxa"/>
          </w:tcPr>
          <w:p w14:paraId="67C057EB" w14:textId="544C7DA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orrect spelling of ‘</w:t>
            </w:r>
            <w:proofErr w:type="gramStart"/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e</w:t>
            </w:r>
            <w:proofErr w:type="gramEnd"/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’</w:t>
            </w:r>
          </w:p>
        </w:tc>
      </w:tr>
      <w:tr w:rsidR="00A1052A" w:rsidRPr="0008026E" w14:paraId="0ED9E5BB" w14:textId="58F9B74C" w:rsidTr="00A1052A">
        <w:trPr>
          <w:trHeight w:val="255"/>
        </w:trPr>
        <w:tc>
          <w:tcPr>
            <w:tcW w:w="439" w:type="dxa"/>
          </w:tcPr>
          <w:p w14:paraId="734D7E4C" w14:textId="58442C3C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1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0DABB20A" w14:textId="4E06BB55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The planes had flown in from </w:t>
            </w:r>
            <w:proofErr w:type="spellStart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joubti</w:t>
            </w:r>
            <w:proofErr w:type="spellEnd"/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to Sanaa earlier Thursday.</w:t>
            </w:r>
          </w:p>
        </w:tc>
        <w:tc>
          <w:tcPr>
            <w:tcW w:w="3052" w:type="dxa"/>
          </w:tcPr>
          <w:p w14:paraId="7EF9D225" w14:textId="70044297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orrect spelling of ‘Djibouti’</w:t>
            </w:r>
          </w:p>
        </w:tc>
      </w:tr>
      <w:tr w:rsidR="00A1052A" w:rsidRPr="0008026E" w14:paraId="64A66548" w14:textId="50FFD917" w:rsidTr="00A1052A">
        <w:trPr>
          <w:trHeight w:val="255"/>
        </w:trPr>
        <w:tc>
          <w:tcPr>
            <w:tcW w:w="439" w:type="dxa"/>
          </w:tcPr>
          <w:p w14:paraId="50786F3E" w14:textId="2579CBF8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2</w:t>
            </w:r>
          </w:p>
        </w:tc>
        <w:tc>
          <w:tcPr>
            <w:tcW w:w="5329" w:type="dxa"/>
            <w:shd w:val="clear" w:color="auto" w:fill="auto"/>
            <w:noWrap/>
            <w:hideMark/>
          </w:tcPr>
          <w:p w14:paraId="584EDDF8" w14:textId="7EF32251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026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easa knows the details.</w:t>
            </w:r>
          </w:p>
        </w:tc>
        <w:tc>
          <w:tcPr>
            <w:tcW w:w="3052" w:type="dxa"/>
          </w:tcPr>
          <w:p w14:paraId="023826BE" w14:textId="3DC6E9E0" w:rsidR="00A1052A" w:rsidRPr="0008026E" w:rsidRDefault="00A1052A" w:rsidP="00A105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orrect spelling of ‘Teresa’</w:t>
            </w:r>
          </w:p>
        </w:tc>
      </w:tr>
    </w:tbl>
    <w:p w14:paraId="12770F42" w14:textId="77777777" w:rsidR="00A1052A" w:rsidRPr="00F65B6F" w:rsidRDefault="00A1052A" w:rsidP="00A1052A">
      <w:pPr>
        <w:rPr>
          <w:rFonts w:ascii="Arial" w:hAnsi="Arial" w:cs="Arial"/>
        </w:rPr>
      </w:pPr>
      <w:r w:rsidRPr="00F65B6F">
        <w:rPr>
          <w:rFonts w:ascii="Arial" w:hAnsi="Arial" w:cs="Arial"/>
        </w:rPr>
        <w:t>The Typability Index: A tool for measuring and controlling for typing difficulty in text stimuli.</w:t>
      </w:r>
    </w:p>
    <w:p w14:paraId="468900AE" w14:textId="77777777" w:rsidR="00A1052A" w:rsidRDefault="00A1052A" w:rsidP="00A1052A">
      <w:pPr>
        <w:rPr>
          <w:rFonts w:ascii="Arial" w:hAnsi="Arial" w:cs="Arial"/>
          <w:b/>
          <w:bCs/>
          <w:u w:val="single"/>
        </w:rPr>
      </w:pPr>
    </w:p>
    <w:p w14:paraId="64A6A62A" w14:textId="0367F75B" w:rsidR="00A1052A" w:rsidRDefault="00A1052A" w:rsidP="00A1052A">
      <w:pPr>
        <w:rPr>
          <w:rFonts w:ascii="Arial" w:hAnsi="Arial" w:cs="Arial"/>
          <w:b/>
          <w:bCs/>
          <w:u w:val="single"/>
        </w:rPr>
      </w:pPr>
      <w:r w:rsidRPr="00F65B6F">
        <w:rPr>
          <w:rFonts w:ascii="Arial" w:hAnsi="Arial" w:cs="Arial"/>
          <w:b/>
          <w:bCs/>
          <w:u w:val="single"/>
        </w:rPr>
        <w:t xml:space="preserve">Supplementary Material A. </w:t>
      </w:r>
      <w:r>
        <w:rPr>
          <w:rFonts w:ascii="Arial" w:hAnsi="Arial" w:cs="Arial"/>
          <w:b/>
          <w:bCs/>
          <w:u w:val="single"/>
        </w:rPr>
        <w:t xml:space="preserve">Excluded sentences from Dhakal et al. (2018) </w:t>
      </w:r>
      <w:proofErr w:type="gramStart"/>
      <w:r>
        <w:rPr>
          <w:rFonts w:ascii="Arial" w:hAnsi="Arial" w:cs="Arial"/>
          <w:b/>
          <w:bCs/>
          <w:u w:val="single"/>
        </w:rPr>
        <w:t>dataset</w:t>
      </w:r>
      <w:proofErr w:type="gramEnd"/>
    </w:p>
    <w:p w14:paraId="01CF2917" w14:textId="77777777" w:rsidR="00A1052A" w:rsidRPr="00F65B6F" w:rsidRDefault="00A1052A" w:rsidP="00A1052A">
      <w:pPr>
        <w:rPr>
          <w:rFonts w:ascii="Arial" w:hAnsi="Arial" w:cs="Arial"/>
          <w:b/>
          <w:bCs/>
          <w:u w:val="single"/>
        </w:rPr>
      </w:pPr>
    </w:p>
    <w:p w14:paraId="601BC650" w14:textId="77777777" w:rsidR="006E74BA" w:rsidRDefault="006E74BA"/>
    <w:sectPr w:rsidR="006E74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MTAwtLQwMDe3NDZW0lEKTi0uzszPAykwqgUALQ0DICwAAAA="/>
  </w:docVars>
  <w:rsids>
    <w:rsidRoot w:val="0008026E"/>
    <w:rsid w:val="0008026E"/>
    <w:rsid w:val="001D13A2"/>
    <w:rsid w:val="00440CD6"/>
    <w:rsid w:val="0051582A"/>
    <w:rsid w:val="005A525D"/>
    <w:rsid w:val="00676AFB"/>
    <w:rsid w:val="006E74BA"/>
    <w:rsid w:val="00967615"/>
    <w:rsid w:val="009D1960"/>
    <w:rsid w:val="00A1052A"/>
    <w:rsid w:val="00CF4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3DDE2"/>
  <w15:chartTrackingRefBased/>
  <w15:docId w15:val="{090EDCB1-C042-4170-A330-9E81DDFC8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5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illiams</dc:creator>
  <cp:keywords/>
  <dc:description/>
  <cp:lastModifiedBy>Emily Williams</cp:lastModifiedBy>
  <cp:revision>2</cp:revision>
  <dcterms:created xsi:type="dcterms:W3CDTF">2024-11-06T15:59:00Z</dcterms:created>
  <dcterms:modified xsi:type="dcterms:W3CDTF">2024-11-06T15:59:00Z</dcterms:modified>
</cp:coreProperties>
</file>